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41F2" w:rsidRDefault="003B239A">
      <w:pPr>
        <w:pStyle w:val="a4"/>
      </w:pPr>
      <w:bookmarkStart w:id="0" w:name="_GoBack"/>
      <w:bookmarkEnd w:id="0"/>
      <w:r>
        <w:t>Лабораторная работа №1. Установка и конфигурация операционной системы на виртуальную машину</w:t>
      </w:r>
    </w:p>
    <w:p w:rsidR="009A41F2" w:rsidRDefault="003B239A">
      <w:pPr>
        <w:pStyle w:val="Author"/>
      </w:pPr>
      <w:r>
        <w:t>Радикорский Павел Михайлович</w:t>
      </w:r>
    </w:p>
    <w:p w:rsidR="009A41F2" w:rsidRDefault="003B239A">
      <w:pPr>
        <w:pStyle w:val="Author"/>
      </w:pPr>
      <w:r>
        <w:t>НФИбд-03-18</w:t>
      </w:r>
    </w:p>
    <w:p w:rsidR="009A41F2" w:rsidRDefault="003B239A">
      <w:pPr>
        <w:pStyle w:val="a6"/>
      </w:pPr>
      <w:r>
        <w:t>17.09.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18217437"/>
        <w:docPartObj>
          <w:docPartGallery w:val="Table of Contents"/>
          <w:docPartUnique/>
        </w:docPartObj>
      </w:sdtPr>
      <w:sdtEndPr/>
      <w:sdtContent>
        <w:p w:rsidR="009A41F2" w:rsidRDefault="003B239A">
          <w:pPr>
            <w:pStyle w:val="ae"/>
          </w:pPr>
          <w:r>
            <w:t>Содержание</w:t>
          </w:r>
        </w:p>
        <w:p w:rsidR="00217A2C" w:rsidRDefault="003B239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17A2C">
            <w:fldChar w:fldCharType="separate"/>
          </w:r>
          <w:hyperlink w:anchor="_Toc82790028" w:history="1">
            <w:r w:rsidR="00217A2C" w:rsidRPr="0082210D">
              <w:rPr>
                <w:rStyle w:val="ad"/>
                <w:noProof/>
              </w:rPr>
              <w:t>Цели и задачи</w:t>
            </w:r>
            <w:r w:rsidR="00217A2C">
              <w:rPr>
                <w:noProof/>
                <w:webHidden/>
              </w:rPr>
              <w:tab/>
            </w:r>
            <w:r w:rsidR="00217A2C">
              <w:rPr>
                <w:noProof/>
                <w:webHidden/>
              </w:rPr>
              <w:fldChar w:fldCharType="begin"/>
            </w:r>
            <w:r w:rsidR="00217A2C">
              <w:rPr>
                <w:noProof/>
                <w:webHidden/>
              </w:rPr>
              <w:instrText xml:space="preserve"> PAGEREF _Toc82790028 \h </w:instrText>
            </w:r>
            <w:r w:rsidR="00217A2C">
              <w:rPr>
                <w:noProof/>
                <w:webHidden/>
              </w:rPr>
            </w:r>
            <w:r w:rsidR="00217A2C">
              <w:rPr>
                <w:noProof/>
                <w:webHidden/>
              </w:rPr>
              <w:fldChar w:fldCharType="separate"/>
            </w:r>
            <w:r w:rsidR="00217A2C">
              <w:rPr>
                <w:noProof/>
                <w:webHidden/>
              </w:rPr>
              <w:t>1</w:t>
            </w:r>
            <w:r w:rsidR="00217A2C">
              <w:rPr>
                <w:noProof/>
                <w:webHidden/>
              </w:rPr>
              <w:fldChar w:fldCharType="end"/>
            </w:r>
          </w:hyperlink>
        </w:p>
        <w:p w:rsidR="00217A2C" w:rsidRDefault="00217A2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790029" w:history="1">
            <w:r w:rsidRPr="0082210D">
              <w:rPr>
                <w:rStyle w:val="ad"/>
                <w:noProof/>
              </w:rPr>
              <w:t>Теоретическая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790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7A2C" w:rsidRDefault="00217A2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790030" w:history="1">
            <w:r w:rsidRPr="0082210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790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41F2" w:rsidRDefault="003B239A">
          <w:r>
            <w:fldChar w:fldCharType="end"/>
          </w:r>
        </w:p>
      </w:sdtContent>
    </w:sdt>
    <w:p w:rsidR="009A41F2" w:rsidRDefault="003B239A">
      <w:pPr>
        <w:pStyle w:val="1"/>
      </w:pPr>
      <w:bookmarkStart w:id="1" w:name="цели-и-задачи"/>
      <w:bookmarkStart w:id="2" w:name="_Toc82790028"/>
      <w:r>
        <w:t>Цели и задачи</w:t>
      </w:r>
      <w:bookmarkEnd w:id="2"/>
    </w:p>
    <w:p w:rsidR="009A41F2" w:rsidRDefault="003B239A">
      <w:pPr>
        <w:pStyle w:val="FirstParagraph"/>
      </w:pPr>
      <w:r>
        <w:rPr>
          <w:b/>
          <w:bCs/>
        </w:rPr>
        <w:t>Цель:</w:t>
      </w:r>
      <w:r>
        <w:t xml:space="preserve"> </w:t>
      </w:r>
      <w:r>
        <w:t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:rsidR="009A41F2" w:rsidRDefault="003B239A">
      <w:pPr>
        <w:pStyle w:val="a0"/>
      </w:pPr>
      <w:r>
        <w:rPr>
          <w:b/>
          <w:bCs/>
        </w:rPr>
        <w:t>Задачи:</w:t>
      </w:r>
    </w:p>
    <w:p w:rsidR="009A41F2" w:rsidRDefault="003B239A">
      <w:pPr>
        <w:pStyle w:val="a0"/>
      </w:pPr>
      <w:r>
        <w:t>Лабораторная работа подразумевает установку на виртуальную машину VirtualBox (https://www.virtu</w:t>
      </w:r>
      <w:r>
        <w:t>albox.org/) операционной системы Linux, дистрибутив Centos.</w:t>
      </w:r>
    </w:p>
    <w:p w:rsidR="009A41F2" w:rsidRDefault="003B239A">
      <w:pPr>
        <w:pStyle w:val="1"/>
      </w:pPr>
      <w:bookmarkStart w:id="3" w:name="теоретическая-справка"/>
      <w:bookmarkStart w:id="4" w:name="_Toc82790029"/>
      <w:bookmarkEnd w:id="1"/>
      <w:r>
        <w:t>Теоретическая справка</w:t>
      </w:r>
      <w:bookmarkEnd w:id="4"/>
    </w:p>
    <w:p w:rsidR="009A41F2" w:rsidRDefault="003B239A">
      <w:pPr>
        <w:pStyle w:val="FirstParagraph"/>
      </w:pPr>
      <w:r>
        <w:t>CentOS — дистрибутив Linux, основанный на коммерческом Red Hat Enterprise Linux компании Red Hat и совместимый с ним.</w:t>
      </w:r>
    </w:p>
    <w:p w:rsidR="009A41F2" w:rsidRDefault="003B239A">
      <w:pPr>
        <w:pStyle w:val="a0"/>
      </w:pPr>
      <w:r>
        <w:t>№ Выполнение</w:t>
      </w:r>
    </w:p>
    <w:p w:rsidR="009A41F2" w:rsidRDefault="003B239A">
      <w:pPr>
        <w:pStyle w:val="a0"/>
      </w:pPr>
      <w:r>
        <w:t>Загрузим образ установки операционной систе</w:t>
      </w:r>
      <w:r>
        <w:t>мы, запустим VirtualBox, начнём создавать новую виртуальную машину. Укажем имя, тип и расположение ОС</w:t>
      </w:r>
    </w:p>
    <w:p w:rsidR="009A41F2" w:rsidRDefault="003B239A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1" name="Picture" descr="Имя и тип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41F2" w:rsidRDefault="003B239A">
      <w:pPr>
        <w:pStyle w:val="ImageCaption"/>
      </w:pPr>
      <w:r>
        <w:t>Имя и тип ОС</w:t>
      </w:r>
    </w:p>
    <w:p w:rsidR="009A41F2" w:rsidRDefault="003B239A">
      <w:pPr>
        <w:pStyle w:val="a0"/>
      </w:pPr>
      <w:r>
        <w:t>Укажем необходимый объём оперативной памяти</w:t>
      </w:r>
    </w:p>
    <w:p w:rsidR="009A41F2" w:rsidRDefault="003B239A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3000375"/>
            <wp:effectExtent l="0" t="0" r="0" b="0"/>
            <wp:docPr id="2" name="Picture" descr="Объём ОП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41F2" w:rsidRDefault="003B239A">
      <w:pPr>
        <w:pStyle w:val="ImageCaption"/>
      </w:pPr>
      <w:r>
        <w:t>Объём ОП</w:t>
      </w:r>
    </w:p>
    <w:p w:rsidR="009A41F2" w:rsidRDefault="003B239A">
      <w:pPr>
        <w:pStyle w:val="a0"/>
      </w:pPr>
      <w:r>
        <w:t>Установим параметры виртуального жёсткого диска. Взяли объём 40ГБ</w:t>
      </w:r>
    </w:p>
    <w:p w:rsidR="009A41F2" w:rsidRDefault="003B239A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3" name="Picture" descr="Объём ОП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41F2" w:rsidRDefault="003B239A">
      <w:pPr>
        <w:pStyle w:val="ImageCaption"/>
      </w:pPr>
      <w:r>
        <w:t>Объём ОП</w:t>
      </w:r>
    </w:p>
    <w:p w:rsidR="009A41F2" w:rsidRDefault="003B239A">
      <w:pPr>
        <w:pStyle w:val="a0"/>
      </w:pPr>
      <w:r>
        <w:t>В Virtu</w:t>
      </w:r>
      <w:r>
        <w:t>alBox добавили в носите виртуальной машины новый привод оптических дисков с нашим образом</w:t>
      </w:r>
    </w:p>
    <w:p w:rsidR="009A41F2" w:rsidRDefault="003B239A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3000375"/>
            <wp:effectExtent l="0" t="0" r="0" b="0"/>
            <wp:docPr id="4" name="Picture" descr="Носител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41F2" w:rsidRDefault="003B239A">
      <w:pPr>
        <w:pStyle w:val="ImageCaption"/>
      </w:pPr>
      <w:r>
        <w:t>Носители</w:t>
      </w:r>
    </w:p>
    <w:p w:rsidR="009A41F2" w:rsidRDefault="003B239A">
      <w:pPr>
        <w:pStyle w:val="a0"/>
      </w:pPr>
      <w:r>
        <w:t>Запустили виртуальную машину, приступили к установке ОС, выбрали необходимые параметры установки</w:t>
      </w:r>
    </w:p>
    <w:p w:rsidR="009A41F2" w:rsidRDefault="003B239A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5" name="Picture" descr="Окно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41F2" w:rsidRDefault="003B239A">
      <w:pPr>
        <w:pStyle w:val="ImageCaption"/>
      </w:pPr>
      <w:r>
        <w:t>Окно установки</w:t>
      </w:r>
    </w:p>
    <w:p w:rsidR="009A41F2" w:rsidRDefault="003B239A">
      <w:pPr>
        <w:pStyle w:val="a0"/>
      </w:pPr>
      <w:r>
        <w:t>Создали пользователя, выбрали вариант установки</w:t>
      </w:r>
    </w:p>
    <w:p w:rsidR="009A41F2" w:rsidRDefault="003B239A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3000375"/>
            <wp:effectExtent l="0" t="0" r="0" b="0"/>
            <wp:docPr id="6" name="Picture" descr="Создание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41F2" w:rsidRDefault="003B239A">
      <w:pPr>
        <w:pStyle w:val="ImageCaption"/>
      </w:pPr>
      <w:r>
        <w:t>Создание пользователя</w:t>
      </w:r>
    </w:p>
    <w:p w:rsidR="009A41F2" w:rsidRDefault="003B239A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7" name="Picture" descr="Вариант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41F2" w:rsidRDefault="003B239A">
      <w:pPr>
        <w:pStyle w:val="ImageCaption"/>
      </w:pPr>
      <w:r>
        <w:t>Вариант установки</w:t>
      </w:r>
    </w:p>
    <w:p w:rsidR="009A41F2" w:rsidRDefault="003B239A">
      <w:pPr>
        <w:pStyle w:val="a0"/>
      </w:pPr>
      <w:r>
        <w:t>Завершили установку ОС, запустили терминал, обновили системные файлы</w:t>
      </w:r>
    </w:p>
    <w:p w:rsidR="009A41F2" w:rsidRDefault="003B239A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3000375"/>
            <wp:effectExtent l="0" t="0" r="0" b="0"/>
            <wp:docPr id="8" name="Picture" descr="Термина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41F2" w:rsidRDefault="003B239A">
      <w:pPr>
        <w:pStyle w:val="ImageCaption"/>
      </w:pPr>
      <w:r>
        <w:t>Терминал</w:t>
      </w:r>
    </w:p>
    <w:p w:rsidR="009A41F2" w:rsidRDefault="003B239A">
      <w:pPr>
        <w:pStyle w:val="a0"/>
      </w:pPr>
      <w:r>
        <w:t>Освободили жёсткий диск для множественного подключения</w:t>
      </w:r>
    </w:p>
    <w:p w:rsidR="009A41F2" w:rsidRDefault="003B239A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9" name="Picture" descr="Имя и тип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41F2" w:rsidRDefault="003B239A">
      <w:pPr>
        <w:pStyle w:val="ImageCaption"/>
      </w:pPr>
      <w:r>
        <w:t>Имя и тип ОС</w:t>
      </w:r>
    </w:p>
    <w:p w:rsidR="009A41F2" w:rsidRDefault="003B239A">
      <w:pPr>
        <w:pStyle w:val="a0"/>
      </w:pPr>
      <w:r>
        <w:t>Создали новую виртуальную машину с использованием имеющегося виртуального жёсткого диска</w:t>
      </w:r>
    </w:p>
    <w:p w:rsidR="009A41F2" w:rsidRDefault="003B239A">
      <w:pPr>
        <w:pStyle w:val="CaptionedFigure"/>
      </w:pPr>
      <w:bookmarkStart w:id="5" w:name="fig:001"/>
      <w:r>
        <w:rPr>
          <w:noProof/>
          <w:lang w:val="ru-RU" w:eastAsia="ru-RU"/>
        </w:rPr>
        <w:drawing>
          <wp:inline distT="0" distB="0" distL="0" distR="0">
            <wp:extent cx="5334000" cy="3000375"/>
            <wp:effectExtent l="0" t="0" r="0" b="0"/>
            <wp:docPr id="10" name="Picture" descr="Имя и тип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9A41F2" w:rsidRDefault="003B239A">
      <w:pPr>
        <w:pStyle w:val="ImageCaption"/>
      </w:pPr>
      <w:r>
        <w:t>Имя и тип ОС</w:t>
      </w:r>
    </w:p>
    <w:p w:rsidR="009A41F2" w:rsidRDefault="003B239A">
      <w:pPr>
        <w:pStyle w:val="1"/>
      </w:pPr>
      <w:bookmarkStart w:id="6" w:name="выводы"/>
      <w:bookmarkStart w:id="7" w:name="_Toc82790030"/>
      <w:bookmarkEnd w:id="3"/>
      <w:r>
        <w:t>Выводы</w:t>
      </w:r>
      <w:bookmarkEnd w:id="7"/>
    </w:p>
    <w:p w:rsidR="009A41F2" w:rsidRDefault="003B239A">
      <w:pPr>
        <w:pStyle w:val="FirstParagraph"/>
      </w:pPr>
      <w:r>
        <w:t>Приобрели навыки установки операционной системы в виртуальной машине, изучили конфигурации ОС и виртуальных машин</w:t>
      </w:r>
      <w:bookmarkEnd w:id="6"/>
    </w:p>
    <w:sectPr w:rsidR="009A41F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B239A" w:rsidRDefault="003B239A">
      <w:pPr>
        <w:spacing w:after="0"/>
      </w:pPr>
      <w:r>
        <w:separator/>
      </w:r>
    </w:p>
  </w:endnote>
  <w:endnote w:type="continuationSeparator" w:id="0">
    <w:p w:rsidR="003B239A" w:rsidRDefault="003B23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B239A" w:rsidRDefault="003B239A">
      <w:r>
        <w:separator/>
      </w:r>
    </w:p>
  </w:footnote>
  <w:footnote w:type="continuationSeparator" w:id="0">
    <w:p w:rsidR="003B239A" w:rsidRDefault="003B23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8F88C4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9A41F2"/>
    <w:rsid w:val="00217A2C"/>
    <w:rsid w:val="003B239A"/>
    <w:rsid w:val="009A41F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05EEF14-92A1-4129-9BE9-0DAF1E8B4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17A2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81</Words>
  <Characters>1606</Characters>
  <Application>Microsoft Office Word</Application>
  <DocSecurity>0</DocSecurity>
  <Lines>13</Lines>
  <Paragraphs>3</Paragraphs>
  <ScaleCrop>false</ScaleCrop>
  <Company/>
  <LinksUpToDate>false</LinksUpToDate>
  <CharactersWithSpaces>18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. Установка и конфигурация операционной системы на виртуальную машину</dc:title>
  <dc:creator>Радикорский Павел Михайлович; НФИбд-03-18</dc:creator>
  <cp:keywords>Безопасность, Лабораторная</cp:keywords>
  <cp:lastModifiedBy>Moroz</cp:lastModifiedBy>
  <cp:revision>3</cp:revision>
  <dcterms:created xsi:type="dcterms:W3CDTF">2021-09-17T13:53:00Z</dcterms:created>
  <dcterms:modified xsi:type="dcterms:W3CDTF">2021-09-17T13:54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.09.2021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institute">
    <vt:lpwstr>RUDN University, Moscow, Russian Federation</vt:lpwstr>
  </property>
  <property fmtid="{D5CDD505-2E9C-101B-9397-08002B2CF9AE}" pid="7" name="listings-no-page-break">
    <vt:lpwstr>True</vt:lpwstr>
  </property>
  <property fmtid="{D5CDD505-2E9C-101B-9397-08002B2CF9AE}" pid="8" name="lof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Consolas</vt:lpwstr>
  </property>
  <property fmtid="{D5CDD505-2E9C-101B-9397-08002B2CF9AE}" pid="12" name="monofontoptions">
    <vt:lpwstr>Scale=MatchLowercase</vt:lpwstr>
  </property>
  <property fmtid="{D5CDD505-2E9C-101B-9397-08002B2CF9AE}" pid="13" name="romanfont">
    <vt:lpwstr>PT Serif</vt:lpwstr>
  </property>
  <property fmtid="{D5CDD505-2E9C-101B-9397-08002B2CF9AE}" pid="14" name="romanfontoptions">
    <vt:lpwstr>Ligatures=TeX</vt:lpwstr>
  </property>
  <property fmtid="{D5CDD505-2E9C-101B-9397-08002B2CF9AE}" pid="15" name="sansfont">
    <vt:lpwstr>PT Sans</vt:lpwstr>
  </property>
  <property fmtid="{D5CDD505-2E9C-101B-9397-08002B2CF9AE}" pid="16" name="sansfontoptions">
    <vt:lpwstr>Ligatures=TeX,Scale=MatchLowercase</vt:lpwstr>
  </property>
  <property fmtid="{D5CDD505-2E9C-101B-9397-08002B2CF9AE}" pid="17" name="titlepage">
    <vt:lpwstr>True</vt:lpwstr>
  </property>
  <property fmtid="{D5CDD505-2E9C-101B-9397-08002B2CF9AE}" pid="18" name="titlepage-rule-color">
    <vt:lpwstr>000000</vt:lpwstr>
  </property>
  <property fmtid="{D5CDD505-2E9C-101B-9397-08002B2CF9AE}" pid="19" name="titlepage-rule-height">
    <vt:lpwstr>0</vt:lpwstr>
  </property>
  <property fmtid="{D5CDD505-2E9C-101B-9397-08002B2CF9AE}" pid="20" name="titlepage-text-color">
    <vt:lpwstr>000000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